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A8329B" w14:textId="04A62FE1" w:rsidR="00814305" w:rsidRPr="00312757" w:rsidRDefault="00814305" w:rsidP="00814305">
      <w:pPr>
        <w:widowControl/>
        <w:adjustRightInd w:val="0"/>
        <w:snapToGrid w:val="0"/>
        <w:spacing w:before="120" w:line="276" w:lineRule="auto"/>
        <w:ind w:right="26"/>
        <w:jc w:val="right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bdr w:val="single" w:sz="4" w:space="0" w:color="auto"/>
          <w:lang w:val="en-GB"/>
        </w:rPr>
      </w:pPr>
      <w:r w:rsidRPr="00312757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bdr w:val="single" w:sz="4" w:space="0" w:color="auto"/>
          <w:lang w:val="en-GB"/>
        </w:rPr>
        <w:t>Appendix 2</w:t>
      </w:r>
    </w:p>
    <w:p w14:paraId="24485663" w14:textId="57749DD5" w:rsidR="008952C8" w:rsidRPr="00D922D8" w:rsidRDefault="009674F1" w:rsidP="008952C8">
      <w:pPr>
        <w:jc w:val="center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  <w:r w:rsidRPr="00D922D8">
        <w:rPr>
          <w:rFonts w:ascii="Times New Roman" w:eastAsia="新細明體" w:hAnsi="Times New Roman"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30051A" wp14:editId="01E17F65">
                <wp:simplePos x="0" y="0"/>
                <wp:positionH relativeFrom="margin">
                  <wp:posOffset>53975</wp:posOffset>
                </wp:positionH>
                <wp:positionV relativeFrom="paragraph">
                  <wp:posOffset>452755</wp:posOffset>
                </wp:positionV>
                <wp:extent cx="6686550" cy="3648075"/>
                <wp:effectExtent l="0" t="0" r="19050" b="28575"/>
                <wp:wrapNone/>
                <wp:docPr id="1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3648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A168F" w14:textId="1C774DE8" w:rsidR="003B6CD9" w:rsidRDefault="00760388" w:rsidP="003B6CD9">
                            <w:pPr>
                              <w:spacing w:after="120" w:line="500" w:lineRule="exact"/>
                              <w:ind w:right="-159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Dear Administration Support Grant</w:t>
                            </w:r>
                            <w:r w:rsidR="003B6CD9" w:rsidRPr="003B6CD9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 Fellow,</w:t>
                            </w:r>
                          </w:p>
                          <w:p w14:paraId="2D3193B8" w14:textId="0297D4B0" w:rsidR="003B6CD9" w:rsidRDefault="003B6CD9" w:rsidP="00D1336D">
                            <w:pPr>
                              <w:spacing w:after="120"/>
                              <w:ind w:right="-159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  <w:r w:rsidRPr="003B6CD9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We appreciate your time to respond to the following questions regarding your</w:t>
                            </w:r>
                            <w:r w:rsidR="00760388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 </w:t>
                            </w:r>
                            <w:r w:rsidRPr="003B6CD9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Fellowship. Your feedback will help us evaluate and improve the quality of the management of the Program. Please note that all information you provide to us will be kept co</w:t>
                            </w:r>
                            <w:r w:rsidR="00953B9D">
                              <w:rPr>
                                <w:rFonts w:ascii="Times New Roman" w:eastAsia="標楷體" w:hAnsi="Times New Roman" w:cs="Times New Roman" w:hint="eastAsia"/>
                                <w:color w:val="000000"/>
                                <w:szCs w:val="24"/>
                              </w:rPr>
                              <w:t>nfidential. K</w:t>
                            </w:r>
                            <w:r w:rsidR="00953B9D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indly </w:t>
                            </w:r>
                            <w:r w:rsidR="00953B9D" w:rsidRPr="008748DA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reply </w:t>
                            </w:r>
                            <w:r w:rsidR="00953B9D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the form directly to the pro</w:t>
                            </w:r>
                            <w:r w:rsidR="00953B9D" w:rsidRPr="00953B9D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ject office at </w:t>
                            </w:r>
                            <w:hyperlink r:id="rId8" w:history="1">
                              <w:r w:rsidR="00953B9D" w:rsidRPr="00953B9D">
                                <w:rPr>
                                  <w:rStyle w:val="a4"/>
                                  <w:rFonts w:ascii="Times New Roman" w:eastAsia="標楷體" w:hAnsi="Times New Roman" w:cs="Times New Roman"/>
                                  <w:szCs w:val="24"/>
                                </w:rPr>
                                <w:t>yushan@heeact.edu.tw</w:t>
                              </w:r>
                            </w:hyperlink>
                            <w:r w:rsidR="00953B9D" w:rsidRPr="00953B9D">
                              <w:rPr>
                                <w:rStyle w:val="a4"/>
                                <w:rFonts w:ascii="Times New Roman" w:eastAsia="標楷體" w:hAnsi="Times New Roman" w:cs="Times New Roman"/>
                                <w:szCs w:val="24"/>
                              </w:rPr>
                              <w:t xml:space="preserve"> </w:t>
                            </w:r>
                          </w:p>
                          <w:p w14:paraId="7EEA2222" w14:textId="410C03A3" w:rsidR="003B6CD9" w:rsidRDefault="00953B9D" w:rsidP="00D1336D">
                            <w:pPr>
                              <w:spacing w:after="120"/>
                              <w:ind w:right="-159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W</w:t>
                            </w:r>
                            <w:r w:rsidR="003B6CD9" w:rsidRPr="003B6CD9">
                              <w:rPr>
                                <w:rFonts w:ascii="Times New Roman" w:eastAsia="標楷體" w:hAnsi="Times New Roman" w:cs="Times New Roman" w:hint="eastAsia"/>
                                <w:color w:val="000000"/>
                                <w:szCs w:val="24"/>
                              </w:rPr>
                              <w:t>e would appreciate any suggesti</w:t>
                            </w:r>
                            <w:r w:rsidR="00493FFD">
                              <w:rPr>
                                <w:rFonts w:ascii="Times New Roman" w:eastAsia="標楷體" w:hAnsi="Times New Roman" w:cs="Times New Roman" w:hint="eastAsia"/>
                                <w:color w:val="000000"/>
                                <w:szCs w:val="24"/>
                              </w:rPr>
                              <w:t>ons you may have regarding the p</w:t>
                            </w:r>
                            <w:r w:rsidR="003B6CD9" w:rsidRPr="003B6CD9">
                              <w:rPr>
                                <w:rFonts w:ascii="Times New Roman" w:eastAsia="標楷體" w:hAnsi="Times New Roman" w:cs="Times New Roman" w:hint="eastAsia"/>
                                <w:color w:val="000000"/>
                                <w:szCs w:val="24"/>
                              </w:rPr>
                              <w:t>rogram at any time.</w:t>
                            </w:r>
                          </w:p>
                          <w:p w14:paraId="04F457EA" w14:textId="29E519CC" w:rsidR="00493FFD" w:rsidRDefault="00493FFD" w:rsidP="00D1336D">
                            <w:pPr>
                              <w:spacing w:after="120"/>
                              <w:ind w:right="-159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The form is also </w:t>
                            </w:r>
                            <w:r w:rsidRPr="00493FFD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available</w:t>
                            </w:r>
                            <w:r w:rsidR="00163544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 on </w:t>
                            </w:r>
                            <w:hyperlink r:id="rId9" w:history="1">
                              <w:r w:rsidR="00163544" w:rsidRPr="00163544">
                                <w:rPr>
                                  <w:rStyle w:val="a4"/>
                                  <w:rFonts w:ascii="Times New Roman" w:eastAsia="標楷體" w:hAnsi="Times New Roman" w:cs="Times New Roman"/>
                                  <w:szCs w:val="24"/>
                                </w:rPr>
                                <w:t>Yushan website.</w:t>
                              </w:r>
                            </w:hyperlink>
                          </w:p>
                          <w:p w14:paraId="1729AA40" w14:textId="479D2BFC" w:rsidR="00163544" w:rsidRDefault="008952C8" w:rsidP="00D1336D">
                            <w:pPr>
                              <w:pStyle w:val="a3"/>
                              <w:ind w:leftChars="0" w:left="0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  <w:r w:rsidRPr="00D922D8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Thank you for your opinions and assistance!</w:t>
                            </w:r>
                          </w:p>
                          <w:p w14:paraId="73AD3976" w14:textId="578258AE" w:rsidR="00163544" w:rsidRDefault="00163544" w:rsidP="008952C8">
                            <w:pPr>
                              <w:pStyle w:val="a3"/>
                              <w:spacing w:line="500" w:lineRule="exact"/>
                              <w:ind w:leftChars="0" w:left="0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</w:p>
                          <w:p w14:paraId="3E90EBF2" w14:textId="77777777" w:rsidR="00163544" w:rsidRPr="00163544" w:rsidRDefault="00163544" w:rsidP="008952C8">
                            <w:pPr>
                              <w:pStyle w:val="a3"/>
                              <w:spacing w:line="500" w:lineRule="exact"/>
                              <w:ind w:leftChars="0" w:left="0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</w:p>
                          <w:p w14:paraId="559B9375" w14:textId="77777777" w:rsidR="008952C8" w:rsidRPr="00D922D8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  <w:r w:rsidRPr="00D922D8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 xml:space="preserve">The host organization: Ministry of Education </w:t>
                            </w:r>
                          </w:p>
                          <w:p w14:paraId="4C74D927" w14:textId="77777777" w:rsidR="008952C8" w:rsidRPr="00D922D8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</w:pPr>
                            <w:r w:rsidRPr="00D922D8">
                              <w:rPr>
                                <w:rFonts w:ascii="Times New Roman" w:eastAsia="標楷體" w:hAnsi="Times New Roman" w:cs="Times New Roman"/>
                                <w:color w:val="000000"/>
                                <w:szCs w:val="24"/>
                              </w:rPr>
                              <w:t>The co-organizer: Higher Education Evaluation and Accreditation Council of Taiwan</w:t>
                            </w:r>
                          </w:p>
                          <w:p w14:paraId="39BB8B5B" w14:textId="7208AFDC" w:rsidR="008952C8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eastAsia="標楷體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24F8461" w14:textId="4F966803" w:rsidR="008952C8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eastAsia="標楷體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8210EB5" w14:textId="073E2ADF" w:rsidR="008952C8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eastAsia="標楷體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76FF5CD0" w14:textId="3D98936B" w:rsidR="008952C8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eastAsia="標楷體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215C5374" w14:textId="6DFA4BF9" w:rsidR="008952C8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eastAsia="標楷體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41908F" w14:textId="77777777" w:rsidR="008952C8" w:rsidRPr="00904E76" w:rsidRDefault="008952C8" w:rsidP="008952C8">
                            <w:pPr>
                              <w:spacing w:line="500" w:lineRule="exact"/>
                              <w:jc w:val="right"/>
                              <w:rPr>
                                <w:rFonts w:eastAsia="標楷體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D30051A" id="矩形 1" o:spid="_x0000_s1026" style="position:absolute;left:0;text-align:left;margin-left:4.25pt;margin-top:35.65pt;width:526.5pt;height:287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">
                <v:textbox>
                  <w:txbxContent>
                    <w:p w14:paraId="1C0A168F" w14:textId="1C774DE8" w:rsidR="003B6CD9" w:rsidRDefault="00760388" w:rsidP="003B6CD9">
                      <w:pPr>
                        <w:spacing w:after="120" w:line="500" w:lineRule="exact"/>
                        <w:ind w:right="-159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Dear Administration Support Grant</w:t>
                      </w:r>
                      <w:r w:rsidR="003B6CD9" w:rsidRPr="003B6CD9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 Fellow,</w:t>
                      </w:r>
                    </w:p>
                    <w:p w14:paraId="2D3193B8" w14:textId="0297D4B0" w:rsidR="003B6CD9" w:rsidRDefault="003B6CD9" w:rsidP="00D1336D">
                      <w:pPr>
                        <w:spacing w:after="120"/>
                        <w:ind w:right="-159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  <w:r w:rsidRPr="003B6CD9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We appreciate your time to respond to the following questions regarding your</w:t>
                      </w:r>
                      <w:r w:rsidR="00760388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 </w:t>
                      </w:r>
                      <w:r w:rsidRPr="003B6CD9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Fellowship. Your feedback will help us evaluate and improve the quality of the management of the Program. Please note that all information you provide to us will be kept co</w:t>
                      </w:r>
                      <w:r w:rsidR="00953B9D">
                        <w:rPr>
                          <w:rFonts w:ascii="Times New Roman" w:eastAsia="標楷體" w:hAnsi="Times New Roman" w:cs="Times New Roman" w:hint="eastAsia"/>
                          <w:color w:val="000000"/>
                          <w:szCs w:val="24"/>
                        </w:rPr>
                        <w:t>nfidential. K</w:t>
                      </w:r>
                      <w:r w:rsidR="00953B9D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indly </w:t>
                      </w:r>
                      <w:r w:rsidR="00953B9D" w:rsidRPr="008748DA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reply </w:t>
                      </w:r>
                      <w:r w:rsidR="00953B9D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the form directly to the pro</w:t>
                      </w:r>
                      <w:r w:rsidR="00953B9D" w:rsidRPr="00953B9D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ject office at </w:t>
                      </w:r>
                      <w:hyperlink r:id="rId10" w:history="1">
                        <w:r w:rsidR="00953B9D" w:rsidRPr="00953B9D">
                          <w:rPr>
                            <w:rStyle w:val="a4"/>
                            <w:rFonts w:ascii="Times New Roman" w:eastAsia="標楷體" w:hAnsi="Times New Roman" w:cs="Times New Roman"/>
                            <w:szCs w:val="24"/>
                          </w:rPr>
                          <w:t>yushan@heeact.edu.tw</w:t>
                        </w:r>
                      </w:hyperlink>
                      <w:r w:rsidR="00953B9D" w:rsidRPr="00953B9D">
                        <w:rPr>
                          <w:rStyle w:val="a4"/>
                          <w:rFonts w:ascii="Times New Roman" w:eastAsia="標楷體" w:hAnsi="Times New Roman" w:cs="Times New Roman"/>
                          <w:szCs w:val="24"/>
                        </w:rPr>
                        <w:t xml:space="preserve"> </w:t>
                      </w:r>
                    </w:p>
                    <w:p w14:paraId="7EEA2222" w14:textId="410C03A3" w:rsidR="003B6CD9" w:rsidRDefault="00953B9D" w:rsidP="00D1336D">
                      <w:pPr>
                        <w:spacing w:after="120"/>
                        <w:ind w:right="-159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W</w:t>
                      </w:r>
                      <w:r w:rsidR="003B6CD9" w:rsidRPr="003B6CD9">
                        <w:rPr>
                          <w:rFonts w:ascii="Times New Roman" w:eastAsia="標楷體" w:hAnsi="Times New Roman" w:cs="Times New Roman" w:hint="eastAsia"/>
                          <w:color w:val="000000"/>
                          <w:szCs w:val="24"/>
                        </w:rPr>
                        <w:t>e would appreciate any suggesti</w:t>
                      </w:r>
                      <w:r w:rsidR="00493FFD">
                        <w:rPr>
                          <w:rFonts w:ascii="Times New Roman" w:eastAsia="標楷體" w:hAnsi="Times New Roman" w:cs="Times New Roman" w:hint="eastAsia"/>
                          <w:color w:val="000000"/>
                          <w:szCs w:val="24"/>
                        </w:rPr>
                        <w:t>ons you may have regarding the p</w:t>
                      </w:r>
                      <w:r w:rsidR="003B6CD9" w:rsidRPr="003B6CD9">
                        <w:rPr>
                          <w:rFonts w:ascii="Times New Roman" w:eastAsia="標楷體" w:hAnsi="Times New Roman" w:cs="Times New Roman" w:hint="eastAsia"/>
                          <w:color w:val="000000"/>
                          <w:szCs w:val="24"/>
                        </w:rPr>
                        <w:t>rogram at any time.</w:t>
                      </w:r>
                    </w:p>
                    <w:p w14:paraId="04F457EA" w14:textId="29E519CC" w:rsidR="00493FFD" w:rsidRDefault="00493FFD" w:rsidP="00D1336D">
                      <w:pPr>
                        <w:spacing w:after="120"/>
                        <w:ind w:right="-159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The form is also </w:t>
                      </w:r>
                      <w:r w:rsidRPr="00493FFD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available</w:t>
                      </w:r>
                      <w:r w:rsidR="00163544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 on </w:t>
                      </w:r>
                      <w:hyperlink r:id="rId11" w:history="1">
                        <w:r w:rsidR="00163544" w:rsidRPr="00163544">
                          <w:rPr>
                            <w:rStyle w:val="a4"/>
                            <w:rFonts w:ascii="Times New Roman" w:eastAsia="標楷體" w:hAnsi="Times New Roman" w:cs="Times New Roman"/>
                            <w:szCs w:val="24"/>
                          </w:rPr>
                          <w:t>Yushan website.</w:t>
                        </w:r>
                      </w:hyperlink>
                    </w:p>
                    <w:p w14:paraId="1729AA40" w14:textId="479D2BFC" w:rsidR="00163544" w:rsidRDefault="008952C8" w:rsidP="00D1336D">
                      <w:pPr>
                        <w:pStyle w:val="a3"/>
                        <w:ind w:leftChars="0" w:left="0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  <w:r w:rsidRPr="00D922D8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Thank you for your opinions and assistance!</w:t>
                      </w:r>
                    </w:p>
                    <w:p w14:paraId="73AD3976" w14:textId="578258AE" w:rsidR="00163544" w:rsidRDefault="00163544" w:rsidP="008952C8">
                      <w:pPr>
                        <w:pStyle w:val="a3"/>
                        <w:spacing w:line="500" w:lineRule="exact"/>
                        <w:ind w:leftChars="0" w:left="0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</w:p>
                    <w:p w14:paraId="3E90EBF2" w14:textId="77777777" w:rsidR="00163544" w:rsidRPr="00163544" w:rsidRDefault="00163544" w:rsidP="008952C8">
                      <w:pPr>
                        <w:pStyle w:val="a3"/>
                        <w:spacing w:line="500" w:lineRule="exact"/>
                        <w:ind w:leftChars="0" w:left="0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</w:p>
                    <w:p w14:paraId="559B9375" w14:textId="77777777" w:rsidR="008952C8" w:rsidRPr="00D922D8" w:rsidRDefault="008952C8" w:rsidP="008952C8">
                      <w:pPr>
                        <w:spacing w:line="500" w:lineRule="exact"/>
                        <w:jc w:val="right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  <w:r w:rsidRPr="00D922D8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 xml:space="preserve">The host organization: Ministry of Education </w:t>
                      </w:r>
                    </w:p>
                    <w:p w14:paraId="4C74D927" w14:textId="77777777" w:rsidR="008952C8" w:rsidRPr="00D922D8" w:rsidRDefault="008952C8" w:rsidP="008952C8">
                      <w:pPr>
                        <w:spacing w:line="500" w:lineRule="exact"/>
                        <w:jc w:val="right"/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</w:pPr>
                      <w:r w:rsidRPr="00D922D8">
                        <w:rPr>
                          <w:rFonts w:ascii="Times New Roman" w:eastAsia="標楷體" w:hAnsi="Times New Roman" w:cs="Times New Roman"/>
                          <w:color w:val="000000"/>
                          <w:szCs w:val="24"/>
                        </w:rPr>
                        <w:t>The co-organizer: Higher Education Evaluation and Accreditation Council of Taiwan</w:t>
                      </w:r>
                    </w:p>
                    <w:p w14:paraId="39BB8B5B" w14:textId="7208AFDC" w:rsidR="008952C8" w:rsidRDefault="008952C8" w:rsidP="008952C8">
                      <w:pPr>
                        <w:spacing w:line="500" w:lineRule="exact"/>
                        <w:jc w:val="right"/>
                        <w:rPr>
                          <w:rFonts w:eastAsia="標楷體"/>
                          <w:color w:val="000000"/>
                          <w:sz w:val="28"/>
                          <w:szCs w:val="28"/>
                        </w:rPr>
                      </w:pPr>
                    </w:p>
                    <w:p w14:paraId="524F8461" w14:textId="4F966803" w:rsidR="008952C8" w:rsidRDefault="008952C8" w:rsidP="008952C8">
                      <w:pPr>
                        <w:spacing w:line="500" w:lineRule="exact"/>
                        <w:jc w:val="right"/>
                        <w:rPr>
                          <w:rFonts w:eastAsia="標楷體"/>
                          <w:color w:val="000000"/>
                          <w:sz w:val="28"/>
                          <w:szCs w:val="28"/>
                        </w:rPr>
                      </w:pPr>
                    </w:p>
                    <w:p w14:paraId="58210EB5" w14:textId="073E2ADF" w:rsidR="008952C8" w:rsidRDefault="008952C8" w:rsidP="008952C8">
                      <w:pPr>
                        <w:spacing w:line="500" w:lineRule="exact"/>
                        <w:jc w:val="right"/>
                        <w:rPr>
                          <w:rFonts w:eastAsia="標楷體"/>
                          <w:color w:val="000000"/>
                          <w:sz w:val="28"/>
                          <w:szCs w:val="28"/>
                        </w:rPr>
                      </w:pPr>
                    </w:p>
                    <w:p w14:paraId="76FF5CD0" w14:textId="3D98936B" w:rsidR="008952C8" w:rsidRDefault="008952C8" w:rsidP="008952C8">
                      <w:pPr>
                        <w:spacing w:line="500" w:lineRule="exact"/>
                        <w:jc w:val="right"/>
                        <w:rPr>
                          <w:rFonts w:eastAsia="標楷體"/>
                          <w:color w:val="000000"/>
                          <w:sz w:val="28"/>
                          <w:szCs w:val="28"/>
                        </w:rPr>
                      </w:pPr>
                    </w:p>
                    <w:p w14:paraId="215C5374" w14:textId="6DFA4BF9" w:rsidR="008952C8" w:rsidRDefault="008952C8" w:rsidP="008952C8">
                      <w:pPr>
                        <w:spacing w:line="500" w:lineRule="exact"/>
                        <w:jc w:val="right"/>
                        <w:rPr>
                          <w:rFonts w:eastAsia="標楷體"/>
                          <w:color w:val="000000"/>
                          <w:sz w:val="28"/>
                          <w:szCs w:val="28"/>
                        </w:rPr>
                      </w:pPr>
                    </w:p>
                    <w:p w14:paraId="3641908F" w14:textId="77777777" w:rsidR="008952C8" w:rsidRPr="00904E76" w:rsidRDefault="008952C8" w:rsidP="008952C8">
                      <w:pPr>
                        <w:spacing w:line="500" w:lineRule="exact"/>
                        <w:jc w:val="right"/>
                        <w:rPr>
                          <w:rFonts w:eastAsia="標楷體"/>
                          <w:color w:val="00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B355D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>Post</w:t>
      </w:r>
      <w:r w:rsidR="00C15055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>-</w:t>
      </w:r>
      <w:r w:rsidR="009B355D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 xml:space="preserve">Implementation </w:t>
      </w:r>
      <w:r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>Opinion</w:t>
      </w:r>
      <w:r w:rsidR="00C15055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 xml:space="preserve"> </w:t>
      </w:r>
      <w:r w:rsidR="004D38E2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>Survey</w:t>
      </w:r>
      <w:r w:rsidR="009B355D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 xml:space="preserve"> </w:t>
      </w:r>
      <w:r w:rsidR="00C15055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 xml:space="preserve">of </w:t>
      </w:r>
      <w:r w:rsidR="009B355D"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>Yushan Fellow Program</w:t>
      </w:r>
    </w:p>
    <w:p w14:paraId="1B16D0B2" w14:textId="4E060181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202FE330" w14:textId="700AB9D6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65043410" w14:textId="77777777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6BF6959A" w14:textId="77777777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4B889E28" w14:textId="72826A5B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4C7736F5" w14:textId="2EE83DBC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2C5C7948" w14:textId="0C539698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7DC4F41F" w14:textId="07D63E3B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411DFF60" w14:textId="36DAEA94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07660E67" w14:textId="714348B3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3D48FF93" w14:textId="348190AE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41D344D2" w14:textId="42E10648" w:rsidR="008952C8" w:rsidRDefault="008952C8" w:rsidP="008952C8">
      <w:pPr>
        <w:spacing w:after="120" w:line="400" w:lineRule="exact"/>
        <w:ind w:right="-161"/>
        <w:rPr>
          <w:rFonts w:eastAsia="標楷體" w:cs="標楷體"/>
          <w:b/>
          <w:color w:val="0070C0"/>
          <w:sz w:val="28"/>
          <w:szCs w:val="28"/>
        </w:rPr>
      </w:pPr>
    </w:p>
    <w:p w14:paraId="7C06BD5D" w14:textId="13BA699E" w:rsidR="008952C8" w:rsidRPr="00D922D8" w:rsidRDefault="009674F1" w:rsidP="008748DA">
      <w:pPr>
        <w:pStyle w:val="a3"/>
        <w:numPr>
          <w:ilvl w:val="0"/>
          <w:numId w:val="9"/>
        </w:numPr>
        <w:spacing w:after="120" w:line="400" w:lineRule="exact"/>
        <w:ind w:leftChars="0" w:left="709" w:right="-161" w:hanging="567"/>
        <w:rPr>
          <w:rFonts w:ascii="Times New Roman" w:hAnsi="Times New Roman" w:cs="Times New Roman"/>
          <w:b/>
          <w:color w:val="0070C0"/>
        </w:rPr>
      </w:pPr>
      <w:r w:rsidRPr="00D922D8">
        <w:rPr>
          <w:rFonts w:ascii="Times New Roman" w:hAnsi="Times New Roman" w:cs="Times New Roman"/>
          <w:b/>
          <w:bCs/>
          <w:sz w:val="32"/>
          <w:szCs w:val="28"/>
          <w:lang w:val="en-GB"/>
        </w:rPr>
        <w:t>Opinion Survey</w:t>
      </w:r>
      <w:r w:rsidR="008748DA">
        <w:rPr>
          <w:rFonts w:ascii="Times New Roman" w:hAnsi="Times New Roman" w:cs="Times New Roman"/>
          <w:b/>
          <w:bCs/>
          <w:sz w:val="32"/>
          <w:szCs w:val="28"/>
          <w:lang w:val="en-GB"/>
        </w:rPr>
        <w:t xml:space="preserve"> Form</w:t>
      </w:r>
    </w:p>
    <w:tbl>
      <w:tblPr>
        <w:tblW w:w="10367" w:type="dxa"/>
        <w:tblInd w:w="108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30"/>
        <w:gridCol w:w="6237"/>
      </w:tblGrid>
      <w:tr w:rsidR="008952C8" w:rsidRPr="003A3995" w14:paraId="715E1FA5" w14:textId="77777777" w:rsidTr="00163544">
        <w:tc>
          <w:tcPr>
            <w:tcW w:w="4130" w:type="dxa"/>
            <w:shd w:val="clear" w:color="auto" w:fill="auto"/>
          </w:tcPr>
          <w:p w14:paraId="299B8249" w14:textId="5CC01DC7" w:rsidR="008952C8" w:rsidRPr="003A3995" w:rsidRDefault="003A3995" w:rsidP="007D0277">
            <w:pPr>
              <w:spacing w:after="120" w:line="400" w:lineRule="exact"/>
              <w:ind w:right="-161"/>
              <w:jc w:val="center"/>
              <w:rPr>
                <w:rFonts w:ascii="Times New Roman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  <w:b/>
              </w:rPr>
              <w:t>Q</w:t>
            </w:r>
            <w:r w:rsidR="009674F1" w:rsidRPr="003A3995">
              <w:rPr>
                <w:rFonts w:ascii="Times New Roman" w:eastAsia="標楷體" w:hAnsi="Times New Roman" w:cs="Times New Roman"/>
                <w:b/>
              </w:rPr>
              <w:t>uestions</w:t>
            </w:r>
          </w:p>
        </w:tc>
        <w:tc>
          <w:tcPr>
            <w:tcW w:w="6237" w:type="dxa"/>
            <w:shd w:val="clear" w:color="auto" w:fill="auto"/>
          </w:tcPr>
          <w:p w14:paraId="4DE1FAC4" w14:textId="16E939FC" w:rsidR="008952C8" w:rsidRPr="003A3995" w:rsidRDefault="009674F1" w:rsidP="007D0277">
            <w:pPr>
              <w:spacing w:after="120" w:line="400" w:lineRule="exact"/>
              <w:ind w:right="-161"/>
              <w:jc w:val="center"/>
              <w:rPr>
                <w:rFonts w:ascii="Times New Roman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  <w:b/>
              </w:rPr>
              <w:t>Level</w:t>
            </w:r>
          </w:p>
        </w:tc>
      </w:tr>
      <w:tr w:rsidR="008952C8" w:rsidRPr="003A3995" w14:paraId="2EB21273" w14:textId="77777777" w:rsidTr="00163544">
        <w:tc>
          <w:tcPr>
            <w:tcW w:w="4130" w:type="dxa"/>
            <w:shd w:val="clear" w:color="auto" w:fill="auto"/>
            <w:vAlign w:val="center"/>
          </w:tcPr>
          <w:p w14:paraId="42F0F31A" w14:textId="6C8371E6" w:rsidR="008952C8" w:rsidRPr="003A3995" w:rsidRDefault="009674F1" w:rsidP="007D0277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</w:rPr>
              <w:t xml:space="preserve">The </w:t>
            </w:r>
            <w:r w:rsidR="00EE7061">
              <w:rPr>
                <w:rFonts w:ascii="Times New Roman" w:eastAsia="標楷體" w:hAnsi="Times New Roman" w:cs="Times New Roman"/>
              </w:rPr>
              <w:t>administr</w:t>
            </w:r>
            <w:r w:rsidR="00EE7061">
              <w:rPr>
                <w:rFonts w:ascii="Times New Roman" w:eastAsia="標楷體" w:hAnsi="Times New Roman" w:cs="Times New Roman" w:hint="eastAsia"/>
              </w:rPr>
              <w:t>at</w:t>
            </w:r>
            <w:r w:rsidR="00EE7061">
              <w:rPr>
                <w:rFonts w:ascii="Times New Roman" w:eastAsia="標楷體" w:hAnsi="Times New Roman" w:cs="Times New Roman"/>
              </w:rPr>
              <w:t>ive</w:t>
            </w:r>
            <w:r w:rsidRPr="003A3995">
              <w:rPr>
                <w:rFonts w:ascii="Times New Roman" w:eastAsia="標楷體" w:hAnsi="Times New Roman" w:cs="Times New Roman"/>
              </w:rPr>
              <w:t xml:space="preserve"> system</w:t>
            </w:r>
            <w:r w:rsidR="008748DA">
              <w:rPr>
                <w:rFonts w:ascii="Times New Roman" w:eastAsia="標楷體" w:hAnsi="Times New Roman" w:cs="Times New Roman"/>
              </w:rPr>
              <w:t xml:space="preserve"> is complete and sound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2DC3D283" w14:textId="77777777" w:rsidR="004A4831" w:rsidRDefault="004A4831" w:rsidP="007D0277">
            <w:pPr>
              <w:spacing w:after="120" w:line="400" w:lineRule="exact"/>
              <w:ind w:right="-161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1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="009674F1" w:rsidRPr="003A3995">
              <w:rPr>
                <w:rFonts w:ascii="Times New Roman" w:eastAsia="標楷體" w:hAnsi="Times New Roman" w:cs="Times New Roman"/>
              </w:rPr>
              <w:t>Strongly disagree</w:t>
            </w:r>
            <w:r>
              <w:rPr>
                <w:rFonts w:ascii="Times New Roman" w:eastAsia="標楷體" w:hAnsi="Times New Roman" w:cs="Times New Roman"/>
              </w:rPr>
              <w:t xml:space="preserve"> 2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="009674F1" w:rsidRPr="003A3995">
              <w:rPr>
                <w:rFonts w:ascii="Times New Roman" w:eastAsia="標楷體" w:hAnsi="Times New Roman" w:cs="Times New Roman"/>
              </w:rPr>
              <w:t xml:space="preserve">Disagree </w:t>
            </w:r>
            <w:r>
              <w:rPr>
                <w:rFonts w:ascii="Times New Roman" w:eastAsia="標楷體" w:hAnsi="Times New Roman" w:cs="Times New Roman"/>
              </w:rPr>
              <w:t>3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="009674F1" w:rsidRPr="003A3995">
              <w:rPr>
                <w:rFonts w:ascii="Times New Roman" w:eastAsia="標楷體" w:hAnsi="Times New Roman" w:cs="Times New Roman"/>
              </w:rPr>
              <w:t>Neutral</w:t>
            </w:r>
            <w:r>
              <w:rPr>
                <w:rFonts w:ascii="Times New Roman" w:eastAsia="標楷體" w:hAnsi="Times New Roman" w:cs="Times New Roman"/>
              </w:rPr>
              <w:t xml:space="preserve"> 4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="009674F1" w:rsidRPr="003A3995">
              <w:rPr>
                <w:rFonts w:ascii="Times New Roman" w:eastAsia="標楷體" w:hAnsi="Times New Roman" w:cs="Times New Roman"/>
              </w:rPr>
              <w:t>Agree</w:t>
            </w:r>
            <w:r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30AB1785" w14:textId="5C9DD366" w:rsidR="008952C8" w:rsidRPr="003A3995" w:rsidRDefault="004A4831" w:rsidP="007D0277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5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="009674F1" w:rsidRPr="003A3995">
              <w:rPr>
                <w:rFonts w:ascii="Times New Roman" w:eastAsia="標楷體" w:hAnsi="Times New Roman" w:cs="Times New Roman"/>
              </w:rPr>
              <w:t>Strongly agree</w:t>
            </w:r>
          </w:p>
        </w:tc>
      </w:tr>
      <w:tr w:rsidR="009674F1" w:rsidRPr="003A3995" w14:paraId="659D4E2A" w14:textId="77777777" w:rsidTr="00163544">
        <w:tc>
          <w:tcPr>
            <w:tcW w:w="4130" w:type="dxa"/>
            <w:shd w:val="clear" w:color="auto" w:fill="auto"/>
            <w:vAlign w:val="center"/>
          </w:tcPr>
          <w:p w14:paraId="007A840C" w14:textId="12F2BC31" w:rsidR="009674F1" w:rsidRPr="003A3995" w:rsidRDefault="009674F1" w:rsidP="009674F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</w:rPr>
              <w:t xml:space="preserve">All information </w:t>
            </w:r>
            <w:r w:rsidR="008748DA">
              <w:rPr>
                <w:rFonts w:ascii="Times New Roman" w:eastAsia="標楷體" w:hAnsi="Times New Roman" w:cs="Times New Roman"/>
              </w:rPr>
              <w:t xml:space="preserve">is </w:t>
            </w:r>
            <w:r w:rsidRPr="003A3995">
              <w:rPr>
                <w:rFonts w:ascii="Times New Roman" w:eastAsia="標楷體" w:hAnsi="Times New Roman" w:cs="Times New Roman"/>
              </w:rPr>
              <w:t>presented in Chinese and English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24B334A0" w14:textId="77777777" w:rsidR="004A4831" w:rsidRDefault="004A4831" w:rsidP="004A4831">
            <w:pPr>
              <w:spacing w:after="120" w:line="400" w:lineRule="exact"/>
              <w:ind w:right="-161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1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disagree</w:t>
            </w:r>
            <w:r>
              <w:rPr>
                <w:rFonts w:ascii="Times New Roman" w:eastAsia="標楷體" w:hAnsi="Times New Roman" w:cs="Times New Roman"/>
              </w:rPr>
              <w:t xml:space="preserve"> 2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 xml:space="preserve">Disagree </w:t>
            </w:r>
            <w:r>
              <w:rPr>
                <w:rFonts w:ascii="Times New Roman" w:eastAsia="標楷體" w:hAnsi="Times New Roman" w:cs="Times New Roman"/>
              </w:rPr>
              <w:t>3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Neutral</w:t>
            </w:r>
            <w:r>
              <w:rPr>
                <w:rFonts w:ascii="Times New Roman" w:eastAsia="標楷體" w:hAnsi="Times New Roman" w:cs="Times New Roman"/>
              </w:rPr>
              <w:t xml:space="preserve"> 4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Agree</w:t>
            </w:r>
            <w:r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772871A9" w14:textId="09F6A4DC" w:rsidR="009674F1" w:rsidRPr="003A3995" w:rsidRDefault="004A4831" w:rsidP="004A483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5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agree</w:t>
            </w:r>
          </w:p>
        </w:tc>
      </w:tr>
      <w:tr w:rsidR="009674F1" w:rsidRPr="003A3995" w14:paraId="291FB1C3" w14:textId="77777777" w:rsidTr="00163544">
        <w:tc>
          <w:tcPr>
            <w:tcW w:w="4130" w:type="dxa"/>
            <w:shd w:val="clear" w:color="auto" w:fill="auto"/>
            <w:vAlign w:val="center"/>
          </w:tcPr>
          <w:p w14:paraId="5ECC8AAE" w14:textId="43A2EF62" w:rsidR="009674F1" w:rsidRPr="003A3995" w:rsidRDefault="001C36EC" w:rsidP="009674F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</w:rPr>
              <w:t xml:space="preserve">The </w:t>
            </w:r>
            <w:r w:rsidR="008748DA">
              <w:rPr>
                <w:rFonts w:ascii="Times New Roman" w:eastAsia="標楷體" w:hAnsi="Times New Roman" w:cs="Times New Roman"/>
              </w:rPr>
              <w:t>living supports are sufficient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0A81DEB1" w14:textId="77777777" w:rsidR="004A4831" w:rsidRDefault="004A4831" w:rsidP="004A4831">
            <w:pPr>
              <w:spacing w:after="120" w:line="400" w:lineRule="exact"/>
              <w:ind w:right="-161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1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disagree</w:t>
            </w:r>
            <w:r>
              <w:rPr>
                <w:rFonts w:ascii="Times New Roman" w:eastAsia="標楷體" w:hAnsi="Times New Roman" w:cs="Times New Roman"/>
              </w:rPr>
              <w:t xml:space="preserve"> 2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 xml:space="preserve">Disagree </w:t>
            </w:r>
            <w:r>
              <w:rPr>
                <w:rFonts w:ascii="Times New Roman" w:eastAsia="標楷體" w:hAnsi="Times New Roman" w:cs="Times New Roman"/>
              </w:rPr>
              <w:t>3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Neutral</w:t>
            </w:r>
            <w:r>
              <w:rPr>
                <w:rFonts w:ascii="Times New Roman" w:eastAsia="標楷體" w:hAnsi="Times New Roman" w:cs="Times New Roman"/>
              </w:rPr>
              <w:t xml:space="preserve"> 4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Agree</w:t>
            </w:r>
            <w:r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67F124DA" w14:textId="3348E7B8" w:rsidR="009674F1" w:rsidRPr="003A3995" w:rsidRDefault="004A4831" w:rsidP="004A483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5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agree</w:t>
            </w:r>
          </w:p>
        </w:tc>
      </w:tr>
      <w:tr w:rsidR="009674F1" w:rsidRPr="003A3995" w14:paraId="2224A3B1" w14:textId="77777777" w:rsidTr="00163544">
        <w:tc>
          <w:tcPr>
            <w:tcW w:w="4130" w:type="dxa"/>
            <w:shd w:val="clear" w:color="auto" w:fill="auto"/>
            <w:vAlign w:val="center"/>
          </w:tcPr>
          <w:p w14:paraId="0FD76A6A" w14:textId="77777777" w:rsidR="00EE7061" w:rsidRDefault="001C36EC" w:rsidP="009674F1">
            <w:pPr>
              <w:spacing w:after="120" w:line="400" w:lineRule="exact"/>
              <w:ind w:right="-161"/>
              <w:rPr>
                <w:rFonts w:ascii="Times New Roman" w:eastAsia="標楷體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</w:rPr>
              <w:t xml:space="preserve">The expense application and </w:t>
            </w:r>
          </w:p>
          <w:p w14:paraId="3FF35544" w14:textId="53D756CF" w:rsidR="009674F1" w:rsidRPr="003A3995" w:rsidRDefault="00EE7061" w:rsidP="009674F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 w:rsidRPr="00EE7061">
              <w:rPr>
                <w:rFonts w:ascii="Times New Roman" w:eastAsia="標楷體" w:hAnsi="Times New Roman" w:cs="Times New Roman"/>
              </w:rPr>
              <w:t>reimbursement</w:t>
            </w:r>
            <w:r w:rsidR="008748DA">
              <w:rPr>
                <w:rFonts w:ascii="Times New Roman" w:eastAsia="標楷體" w:hAnsi="Times New Roman" w:cs="Times New Roman"/>
              </w:rPr>
              <w:t xml:space="preserve"> is complete and sound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68E30387" w14:textId="77777777" w:rsidR="004A4831" w:rsidRDefault="004A4831" w:rsidP="004A4831">
            <w:pPr>
              <w:spacing w:after="120" w:line="400" w:lineRule="exact"/>
              <w:ind w:right="-161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1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disagree</w:t>
            </w:r>
            <w:r>
              <w:rPr>
                <w:rFonts w:ascii="Times New Roman" w:eastAsia="標楷體" w:hAnsi="Times New Roman" w:cs="Times New Roman"/>
              </w:rPr>
              <w:t xml:space="preserve"> 2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 xml:space="preserve">Disagree </w:t>
            </w:r>
            <w:r>
              <w:rPr>
                <w:rFonts w:ascii="Times New Roman" w:eastAsia="標楷體" w:hAnsi="Times New Roman" w:cs="Times New Roman"/>
              </w:rPr>
              <w:t>3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Neutral</w:t>
            </w:r>
            <w:r>
              <w:rPr>
                <w:rFonts w:ascii="Times New Roman" w:eastAsia="標楷體" w:hAnsi="Times New Roman" w:cs="Times New Roman"/>
              </w:rPr>
              <w:t xml:space="preserve"> 4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Agree</w:t>
            </w:r>
            <w:r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751AD9DB" w14:textId="680B47FA" w:rsidR="009674F1" w:rsidRPr="003A3995" w:rsidRDefault="004A4831" w:rsidP="004A483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5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agree</w:t>
            </w:r>
          </w:p>
        </w:tc>
      </w:tr>
      <w:tr w:rsidR="009674F1" w:rsidRPr="003A3995" w14:paraId="0F39D108" w14:textId="77777777" w:rsidTr="00163544">
        <w:tc>
          <w:tcPr>
            <w:tcW w:w="4130" w:type="dxa"/>
            <w:shd w:val="clear" w:color="auto" w:fill="auto"/>
            <w:vAlign w:val="center"/>
          </w:tcPr>
          <w:p w14:paraId="72A87DF6" w14:textId="66207AD5" w:rsidR="009674F1" w:rsidRPr="003A3995" w:rsidRDefault="003A3995" w:rsidP="009674F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</w:rPr>
              <w:t>Adequate administrative</w:t>
            </w:r>
            <w:r w:rsidR="004A4831">
              <w:rPr>
                <w:rFonts w:ascii="Times New Roman" w:eastAsia="標楷體" w:hAnsi="Times New Roman" w:cs="Times New Roman"/>
              </w:rPr>
              <w:t xml:space="preserve"> staff /research assistant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76C2F851" w14:textId="77777777" w:rsidR="004A4831" w:rsidRDefault="004A4831" w:rsidP="004A4831">
            <w:pPr>
              <w:spacing w:after="120" w:line="400" w:lineRule="exact"/>
              <w:ind w:right="-161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1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disagree</w:t>
            </w:r>
            <w:r>
              <w:rPr>
                <w:rFonts w:ascii="Times New Roman" w:eastAsia="標楷體" w:hAnsi="Times New Roman" w:cs="Times New Roman"/>
              </w:rPr>
              <w:t xml:space="preserve"> 2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 xml:space="preserve">Disagree </w:t>
            </w:r>
            <w:r>
              <w:rPr>
                <w:rFonts w:ascii="Times New Roman" w:eastAsia="標楷體" w:hAnsi="Times New Roman" w:cs="Times New Roman"/>
              </w:rPr>
              <w:t>3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Neutral</w:t>
            </w:r>
            <w:r>
              <w:rPr>
                <w:rFonts w:ascii="Times New Roman" w:eastAsia="標楷體" w:hAnsi="Times New Roman" w:cs="Times New Roman"/>
              </w:rPr>
              <w:t xml:space="preserve"> 4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Agree</w:t>
            </w:r>
            <w:r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44F53D34" w14:textId="30BD230E" w:rsidR="009674F1" w:rsidRPr="003A3995" w:rsidRDefault="004A4831" w:rsidP="004A483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5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agree</w:t>
            </w:r>
          </w:p>
        </w:tc>
      </w:tr>
      <w:tr w:rsidR="009674F1" w:rsidRPr="003A3995" w14:paraId="3147212D" w14:textId="77777777" w:rsidTr="00163544">
        <w:tc>
          <w:tcPr>
            <w:tcW w:w="4130" w:type="dxa"/>
            <w:shd w:val="clear" w:color="auto" w:fill="auto"/>
            <w:vAlign w:val="center"/>
          </w:tcPr>
          <w:p w14:paraId="3814CAEA" w14:textId="07152203" w:rsidR="009674F1" w:rsidRPr="003A3995" w:rsidRDefault="003A3995" w:rsidP="004A483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 w:rsidRPr="003A3995">
              <w:rPr>
                <w:rFonts w:ascii="Times New Roman" w:eastAsia="標楷體" w:hAnsi="Times New Roman" w:cs="Times New Roman"/>
              </w:rPr>
              <w:t xml:space="preserve">Smooth communication </w:t>
            </w:r>
          </w:p>
        </w:tc>
        <w:tc>
          <w:tcPr>
            <w:tcW w:w="6237" w:type="dxa"/>
            <w:shd w:val="clear" w:color="auto" w:fill="auto"/>
            <w:vAlign w:val="center"/>
          </w:tcPr>
          <w:p w14:paraId="0230DF3E" w14:textId="77777777" w:rsidR="004A4831" w:rsidRDefault="004A4831" w:rsidP="004A4831">
            <w:pPr>
              <w:spacing w:after="120" w:line="400" w:lineRule="exact"/>
              <w:ind w:right="-161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1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disagree</w:t>
            </w:r>
            <w:r>
              <w:rPr>
                <w:rFonts w:ascii="Times New Roman" w:eastAsia="標楷體" w:hAnsi="Times New Roman" w:cs="Times New Roman"/>
              </w:rPr>
              <w:t xml:space="preserve"> 2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 xml:space="preserve">Disagree </w:t>
            </w:r>
            <w:r>
              <w:rPr>
                <w:rFonts w:ascii="Times New Roman" w:eastAsia="標楷體" w:hAnsi="Times New Roman" w:cs="Times New Roman"/>
              </w:rPr>
              <w:t>3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Neutral</w:t>
            </w:r>
            <w:r>
              <w:rPr>
                <w:rFonts w:ascii="Times New Roman" w:eastAsia="標楷體" w:hAnsi="Times New Roman" w:cs="Times New Roman"/>
              </w:rPr>
              <w:t xml:space="preserve"> 4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Agree</w:t>
            </w:r>
            <w:r>
              <w:rPr>
                <w:rFonts w:ascii="Times New Roman" w:eastAsia="標楷體" w:hAnsi="Times New Roman" w:cs="Times New Roman"/>
              </w:rPr>
              <w:t xml:space="preserve"> </w:t>
            </w:r>
          </w:p>
          <w:p w14:paraId="10B956E4" w14:textId="27F0EF2B" w:rsidR="009674F1" w:rsidRPr="003A3995" w:rsidRDefault="004A4831" w:rsidP="004A4831">
            <w:pPr>
              <w:spacing w:after="120" w:line="400" w:lineRule="exact"/>
              <w:ind w:right="-161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5.</w:t>
            </w:r>
            <w:r>
              <w:rPr>
                <w:rFonts w:ascii="標楷體" w:eastAsia="標楷體" w:hAnsi="標楷體" w:cs="Times New Roman" w:hint="eastAsia"/>
              </w:rPr>
              <w:t>□</w:t>
            </w:r>
            <w:r w:rsidRPr="003A3995">
              <w:rPr>
                <w:rFonts w:ascii="Times New Roman" w:eastAsia="標楷體" w:hAnsi="Times New Roman" w:cs="Times New Roman"/>
              </w:rPr>
              <w:t>Strongly agree</w:t>
            </w:r>
          </w:p>
        </w:tc>
      </w:tr>
    </w:tbl>
    <w:p w14:paraId="31EFEE7C" w14:textId="77777777" w:rsidR="009955FD" w:rsidRPr="00163544" w:rsidRDefault="009955FD" w:rsidP="00163544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07DAE31A" w14:textId="77777777" w:rsidR="009955FD" w:rsidRDefault="009955FD" w:rsidP="009955FD">
      <w:pPr>
        <w:pStyle w:val="a3"/>
        <w:spacing w:after="120" w:line="400" w:lineRule="exact"/>
        <w:ind w:leftChars="0" w:left="709"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79203321" w14:textId="0976BA7C" w:rsidR="00C15055" w:rsidRDefault="00D922D8" w:rsidP="008748DA">
      <w:pPr>
        <w:pStyle w:val="a3"/>
        <w:numPr>
          <w:ilvl w:val="0"/>
          <w:numId w:val="9"/>
        </w:numPr>
        <w:spacing w:after="120" w:line="400" w:lineRule="exact"/>
        <w:ind w:leftChars="0" w:left="709" w:right="-161" w:hanging="567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  <w:r w:rsidRPr="008748DA">
        <w:rPr>
          <w:rFonts w:ascii="Times New Roman" w:hAnsi="Times New Roman" w:cs="Times New Roman"/>
          <w:b/>
          <w:bCs/>
          <w:sz w:val="32"/>
          <w:szCs w:val="28"/>
          <w:lang w:val="en-GB"/>
        </w:rPr>
        <w:t>Difficulties during the project implementation and suggestions</w:t>
      </w:r>
      <w:r w:rsidR="00312757">
        <w:rPr>
          <w:rFonts w:ascii="Times New Roman" w:hAnsi="Times New Roman" w:cs="Times New Roman"/>
          <w:b/>
          <w:bCs/>
          <w:sz w:val="32"/>
          <w:szCs w:val="28"/>
          <w:lang w:val="en-GB"/>
        </w:rPr>
        <w:t xml:space="preserve"> for improving Yushan Fellow Project?</w:t>
      </w:r>
    </w:p>
    <w:p w14:paraId="52B7A620" w14:textId="77777777" w:rsidR="00312757" w:rsidRPr="00312757" w:rsidRDefault="00312757" w:rsidP="00312757">
      <w:pPr>
        <w:pStyle w:val="a3"/>
        <w:spacing w:after="120" w:line="400" w:lineRule="exact"/>
        <w:ind w:leftChars="0" w:left="709"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28832DA8" w14:textId="36715D6B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3619AF62" w14:textId="126A1075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0A06016B" w14:textId="23712018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45E8F15D" w14:textId="148062EA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1C5F7497" w14:textId="15088692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031F4DFC" w14:textId="62FF5FD6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7A0C83C9" w14:textId="4D28AE34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2CAFE838" w14:textId="736C7253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226ACD05" w14:textId="7647FDD3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42E16CA8" w14:textId="5D123D2D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1FC1C084" w14:textId="67034145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02EBF28D" w14:textId="30C4AFB7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0495C492" w14:textId="00A2CB4B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005D9CD8" w14:textId="2256BE79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74D5E92D" w14:textId="4D5F6725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6004E3C3" w14:textId="36A28A34" w:rsidR="00D922D8" w:rsidRPr="00D922D8" w:rsidRDefault="00D922D8" w:rsidP="00D922D8">
      <w:pPr>
        <w:spacing w:after="120" w:line="400" w:lineRule="exact"/>
        <w:ind w:right="-161"/>
        <w:rPr>
          <w:rFonts w:ascii="Times New Roman" w:hAnsi="Times New Roman" w:cs="Times New Roman"/>
          <w:b/>
          <w:bCs/>
          <w:sz w:val="32"/>
          <w:szCs w:val="28"/>
          <w:lang w:val="en-GB"/>
        </w:rPr>
      </w:pPr>
    </w:p>
    <w:p w14:paraId="75721ACE" w14:textId="3CA0FAB4" w:rsidR="00163544" w:rsidRDefault="00163544" w:rsidP="00D1336D">
      <w:pPr>
        <w:spacing w:after="120" w:line="400" w:lineRule="exact"/>
        <w:ind w:right="319"/>
        <w:jc w:val="right"/>
        <w:rPr>
          <w:rFonts w:ascii="Times New Roman" w:hAnsi="Times New Roman" w:cs="Times New Roman"/>
          <w:bCs/>
          <w:szCs w:val="24"/>
          <w:lang w:val="en-GB"/>
        </w:rPr>
      </w:pPr>
      <w:r w:rsidRPr="00163544">
        <w:rPr>
          <w:rFonts w:ascii="Times New Roman" w:hAnsi="Times New Roman" w:cs="Times New Roman"/>
          <w:bCs/>
          <w:szCs w:val="24"/>
          <w:lang w:val="en-GB"/>
        </w:rPr>
        <w:t>Name</w:t>
      </w:r>
      <w:proofErr w:type="gramStart"/>
      <w:r w:rsidR="00D922D8" w:rsidRPr="00163544">
        <w:rPr>
          <w:rFonts w:ascii="Times New Roman" w:hAnsi="Times New Roman" w:cs="Times New Roman"/>
          <w:bCs/>
          <w:szCs w:val="24"/>
          <w:lang w:val="en-GB"/>
        </w:rPr>
        <w:t>:</w:t>
      </w:r>
      <w:r w:rsidR="00760388">
        <w:rPr>
          <w:rFonts w:ascii="Times New Roman" w:hAnsi="Times New Roman" w:cs="Times New Roman"/>
          <w:bCs/>
          <w:szCs w:val="24"/>
          <w:lang w:val="en-GB"/>
        </w:rPr>
        <w:t>_</w:t>
      </w:r>
      <w:proofErr w:type="gramEnd"/>
      <w:r w:rsidR="00760388">
        <w:rPr>
          <w:rFonts w:ascii="Times New Roman" w:hAnsi="Times New Roman" w:cs="Times New Roman"/>
          <w:bCs/>
          <w:szCs w:val="24"/>
          <w:lang w:val="en-GB"/>
        </w:rPr>
        <w:t>_____</w:t>
      </w:r>
      <w:r w:rsidR="00D922D8" w:rsidRPr="00163544">
        <w:rPr>
          <w:rFonts w:ascii="Times New Roman" w:hAnsi="Times New Roman" w:cs="Times New Roman"/>
          <w:bCs/>
          <w:szCs w:val="24"/>
          <w:u w:val="single"/>
          <w:lang w:val="en-GB"/>
        </w:rPr>
        <w:t xml:space="preserve">              </w:t>
      </w:r>
      <w:r w:rsidRPr="00163544">
        <w:rPr>
          <w:rFonts w:ascii="Times New Roman" w:hAnsi="Times New Roman" w:cs="Times New Roman"/>
          <w:bCs/>
          <w:szCs w:val="24"/>
          <w:lang w:val="en-GB"/>
        </w:rPr>
        <w:t>(signature/seal imprint</w:t>
      </w:r>
      <w:r w:rsidR="00D922D8" w:rsidRPr="00163544">
        <w:rPr>
          <w:rFonts w:ascii="Times New Roman" w:hAnsi="Times New Roman" w:cs="Times New Roman"/>
          <w:bCs/>
          <w:szCs w:val="24"/>
          <w:lang w:val="en-GB"/>
        </w:rPr>
        <w:t xml:space="preserve">) </w:t>
      </w:r>
      <w:r>
        <w:rPr>
          <w:rFonts w:ascii="Times New Roman" w:hAnsi="Times New Roman" w:cs="Times New Roman"/>
          <w:bCs/>
          <w:szCs w:val="24"/>
          <w:lang w:val="en-GB"/>
        </w:rPr>
        <w:t xml:space="preserve"> </w:t>
      </w:r>
    </w:p>
    <w:p w14:paraId="433775F7" w14:textId="2FEE0990" w:rsidR="00D922D8" w:rsidRPr="00163544" w:rsidRDefault="00D922D8" w:rsidP="00163544">
      <w:pPr>
        <w:spacing w:after="120" w:line="400" w:lineRule="exact"/>
        <w:ind w:right="-161"/>
        <w:jc w:val="right"/>
        <w:rPr>
          <w:rFonts w:ascii="Times New Roman" w:hAnsi="Times New Roman" w:cs="Times New Roman"/>
          <w:bCs/>
          <w:szCs w:val="24"/>
          <w:lang w:val="en-GB"/>
        </w:rPr>
      </w:pPr>
      <w:r w:rsidRPr="00163544">
        <w:rPr>
          <w:rFonts w:ascii="Times New Roman" w:hAnsi="Times New Roman" w:cs="Times New Roman"/>
          <w:bCs/>
          <w:szCs w:val="24"/>
          <w:lang w:val="en-GB"/>
        </w:rPr>
        <w:t>Date:</w:t>
      </w:r>
      <w:r w:rsidRPr="00163544">
        <w:rPr>
          <w:rFonts w:ascii="Times New Roman" w:hAnsi="Times New Roman" w:cs="Times New Roman"/>
          <w:bCs/>
          <w:szCs w:val="24"/>
          <w:u w:val="single"/>
          <w:lang w:val="en-GB"/>
        </w:rPr>
        <w:t xml:space="preserve"> </w:t>
      </w:r>
      <w:r w:rsidR="00760388">
        <w:rPr>
          <w:rFonts w:ascii="Times New Roman" w:hAnsi="Times New Roman" w:cs="Times New Roman"/>
          <w:bCs/>
          <w:szCs w:val="24"/>
          <w:u w:val="single"/>
          <w:lang w:val="en-GB"/>
        </w:rPr>
        <w:t>______</w:t>
      </w:r>
      <w:r w:rsidRPr="00163544">
        <w:rPr>
          <w:rFonts w:ascii="Times New Roman" w:hAnsi="Times New Roman" w:cs="Times New Roman"/>
          <w:bCs/>
          <w:szCs w:val="24"/>
          <w:u w:val="single"/>
          <w:lang w:val="en-GB"/>
        </w:rPr>
        <w:t xml:space="preserve">            </w:t>
      </w:r>
      <w:r w:rsidR="00163544">
        <w:rPr>
          <w:rFonts w:ascii="Times New Roman" w:eastAsia="標楷體" w:hAnsi="Times New Roman" w:cs="Times New Roman"/>
          <w:bCs/>
          <w:color w:val="000000" w:themeColor="text1"/>
          <w:kern w:val="0"/>
          <w:szCs w:val="24"/>
          <w:lang w:val="en-GB"/>
        </w:rPr>
        <w:t>_________</w:t>
      </w:r>
      <w:proofErr w:type="gramStart"/>
      <w:r w:rsidR="00163544">
        <w:rPr>
          <w:rFonts w:ascii="Times New Roman" w:eastAsia="標楷體" w:hAnsi="Times New Roman" w:cs="Times New Roman"/>
          <w:bCs/>
          <w:color w:val="000000" w:themeColor="text1"/>
          <w:kern w:val="0"/>
          <w:szCs w:val="24"/>
          <w:lang w:val="en-GB"/>
        </w:rPr>
        <w:t>_</w:t>
      </w:r>
      <w:r w:rsidRPr="00163544">
        <w:rPr>
          <w:rFonts w:ascii="Times New Roman" w:eastAsia="標楷體" w:hAnsi="Times New Roman" w:cs="Times New Roman"/>
          <w:bCs/>
          <w:color w:val="000000" w:themeColor="text1"/>
          <w:kern w:val="0"/>
          <w:szCs w:val="24"/>
          <w:lang w:val="en-GB"/>
        </w:rPr>
        <w:t>(</w:t>
      </w:r>
      <w:proofErr w:type="gramEnd"/>
      <w:r w:rsidRPr="00163544">
        <w:rPr>
          <w:rFonts w:ascii="Times New Roman" w:eastAsia="標楷體" w:hAnsi="Times New Roman" w:cs="Times New Roman"/>
          <w:bCs/>
          <w:color w:val="000000" w:themeColor="text1"/>
          <w:kern w:val="0"/>
          <w:szCs w:val="24"/>
          <w:lang w:val="en-GB"/>
        </w:rPr>
        <w:t>day/month/year)</w:t>
      </w:r>
      <w:bookmarkStart w:id="0" w:name="_GoBack"/>
      <w:bookmarkEnd w:id="0"/>
    </w:p>
    <w:sectPr w:rsidR="00D922D8" w:rsidRPr="00163544" w:rsidSect="00163544">
      <w:pgSz w:w="11906" w:h="16838"/>
      <w:pgMar w:top="567" w:right="680" w:bottom="567" w:left="680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841C2E" w14:textId="77777777" w:rsidR="00B12938" w:rsidRDefault="00B12938" w:rsidP="00613C9F">
      <w:r>
        <w:separator/>
      </w:r>
    </w:p>
  </w:endnote>
  <w:endnote w:type="continuationSeparator" w:id="0">
    <w:p w14:paraId="62BD595D" w14:textId="77777777" w:rsidR="00B12938" w:rsidRDefault="00B12938" w:rsidP="00613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32AF54" w14:textId="77777777" w:rsidR="00B12938" w:rsidRDefault="00B12938" w:rsidP="00613C9F">
      <w:r>
        <w:separator/>
      </w:r>
    </w:p>
  </w:footnote>
  <w:footnote w:type="continuationSeparator" w:id="0">
    <w:p w14:paraId="2D9F7636" w14:textId="77777777" w:rsidR="00B12938" w:rsidRDefault="00B12938" w:rsidP="00613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037D4E"/>
    <w:multiLevelType w:val="hybridMultilevel"/>
    <w:tmpl w:val="9C645614"/>
    <w:lvl w:ilvl="0" w:tplc="255ECBDC">
      <w:start w:val="1"/>
      <w:numFmt w:val="decimal"/>
      <w:lvlText w:val="（%1）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8F58AB3E">
      <w:start w:val="1"/>
      <w:numFmt w:val="decimal"/>
      <w:lvlText w:val="(%2)"/>
      <w:lvlJc w:val="left"/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022E27"/>
    <w:multiLevelType w:val="hybridMultilevel"/>
    <w:tmpl w:val="BAD29BCA"/>
    <w:lvl w:ilvl="0" w:tplc="B1C21682">
      <w:numFmt w:val="bullet"/>
      <w:lvlText w:val="□"/>
      <w:lvlJc w:val="left"/>
      <w:pPr>
        <w:ind w:left="66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80"/>
      </w:pPr>
      <w:rPr>
        <w:rFonts w:ascii="Wingdings" w:hAnsi="Wingdings" w:hint="default"/>
      </w:rPr>
    </w:lvl>
  </w:abstractNum>
  <w:abstractNum w:abstractNumId="2">
    <w:nsid w:val="1ABE24CD"/>
    <w:multiLevelType w:val="hybridMultilevel"/>
    <w:tmpl w:val="EAF65CD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F983758"/>
    <w:multiLevelType w:val="hybridMultilevel"/>
    <w:tmpl w:val="1DC0CA7A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453C65"/>
    <w:multiLevelType w:val="hybridMultilevel"/>
    <w:tmpl w:val="547A297A"/>
    <w:lvl w:ilvl="0" w:tplc="80F26AA6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4D4C1AFC"/>
    <w:multiLevelType w:val="hybridMultilevel"/>
    <w:tmpl w:val="2404F5A8"/>
    <w:lvl w:ilvl="0" w:tplc="AA32C2A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6">
    <w:nsid w:val="5BA51707"/>
    <w:multiLevelType w:val="hybridMultilevel"/>
    <w:tmpl w:val="B8F884E6"/>
    <w:lvl w:ilvl="0" w:tplc="1174ED94">
      <w:start w:val="1"/>
      <w:numFmt w:val="decimal"/>
      <w:lvlText w:val="%1."/>
      <w:lvlJc w:val="left"/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B8292D"/>
    <w:multiLevelType w:val="hybridMultilevel"/>
    <w:tmpl w:val="24949AE8"/>
    <w:lvl w:ilvl="0" w:tplc="0809000F">
      <w:start w:val="1"/>
      <w:numFmt w:val="decimal"/>
      <w:lvlText w:val="%1."/>
      <w:lvlJc w:val="left"/>
      <w:rPr>
        <w:rFonts w:hint="default"/>
        <w:color w:val="auto"/>
        <w:sz w:val="28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E97FE7"/>
    <w:multiLevelType w:val="hybridMultilevel"/>
    <w:tmpl w:val="EE362168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B1C21682">
      <w:numFmt w:val="bullet"/>
      <w:lvlText w:val="□"/>
      <w:lvlJc w:val="left"/>
      <w:rPr>
        <w:rFonts w:ascii="新細明體" w:eastAsia="新細明體" w:hAnsi="新細明體" w:cs="Times New Roman" w:hint="eastAsia"/>
        <w:lang w:val="en-US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772E6B40"/>
    <w:multiLevelType w:val="hybridMultilevel"/>
    <w:tmpl w:val="F5C29A66"/>
    <w:lvl w:ilvl="0" w:tplc="0809000F">
      <w:start w:val="1"/>
      <w:numFmt w:val="decimal"/>
      <w:lvlText w:val="%1."/>
      <w:lvlJc w:val="left"/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8"/>
  </w:num>
  <w:num w:numId="5">
    <w:abstractNumId w:val="4"/>
  </w:num>
  <w:num w:numId="6">
    <w:abstractNumId w:val="1"/>
  </w:num>
  <w:num w:numId="7">
    <w:abstractNumId w:val="9"/>
  </w:num>
  <w:num w:numId="8">
    <w:abstractNumId w:val="3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LAwNzY1tTA3MLNU0lEKTi0uzszPAykwrAUAyBYFXiwAAAA="/>
  </w:docVars>
  <w:rsids>
    <w:rsidRoot w:val="007159BB"/>
    <w:rsid w:val="001046BE"/>
    <w:rsid w:val="001352CD"/>
    <w:rsid w:val="00150656"/>
    <w:rsid w:val="00163544"/>
    <w:rsid w:val="0018341B"/>
    <w:rsid w:val="001847CC"/>
    <w:rsid w:val="001A02EB"/>
    <w:rsid w:val="001B1A62"/>
    <w:rsid w:val="001C36EC"/>
    <w:rsid w:val="00312757"/>
    <w:rsid w:val="003A3995"/>
    <w:rsid w:val="003B6CD9"/>
    <w:rsid w:val="003C270A"/>
    <w:rsid w:val="003F6D80"/>
    <w:rsid w:val="004361B3"/>
    <w:rsid w:val="00493FFD"/>
    <w:rsid w:val="004A4831"/>
    <w:rsid w:val="004D2982"/>
    <w:rsid w:val="004D38E2"/>
    <w:rsid w:val="00510B11"/>
    <w:rsid w:val="00514E45"/>
    <w:rsid w:val="00544679"/>
    <w:rsid w:val="00581F76"/>
    <w:rsid w:val="005C54EC"/>
    <w:rsid w:val="00613C9F"/>
    <w:rsid w:val="00647E7A"/>
    <w:rsid w:val="00652B22"/>
    <w:rsid w:val="00657861"/>
    <w:rsid w:val="00671A52"/>
    <w:rsid w:val="0067489A"/>
    <w:rsid w:val="006F4D36"/>
    <w:rsid w:val="007159BB"/>
    <w:rsid w:val="00733FEC"/>
    <w:rsid w:val="00760388"/>
    <w:rsid w:val="00814305"/>
    <w:rsid w:val="008748DA"/>
    <w:rsid w:val="008952C8"/>
    <w:rsid w:val="00953B9D"/>
    <w:rsid w:val="009674F1"/>
    <w:rsid w:val="00974F60"/>
    <w:rsid w:val="00987748"/>
    <w:rsid w:val="009955FD"/>
    <w:rsid w:val="009B355D"/>
    <w:rsid w:val="009D2F02"/>
    <w:rsid w:val="00A00CB6"/>
    <w:rsid w:val="00AA645F"/>
    <w:rsid w:val="00B12938"/>
    <w:rsid w:val="00B93BB0"/>
    <w:rsid w:val="00BA46AC"/>
    <w:rsid w:val="00BA5772"/>
    <w:rsid w:val="00BF1B8C"/>
    <w:rsid w:val="00BF5826"/>
    <w:rsid w:val="00C15055"/>
    <w:rsid w:val="00CD1CC7"/>
    <w:rsid w:val="00D1336D"/>
    <w:rsid w:val="00D63FA7"/>
    <w:rsid w:val="00D922D8"/>
    <w:rsid w:val="00E029FF"/>
    <w:rsid w:val="00EC6F1B"/>
    <w:rsid w:val="00EE7061"/>
    <w:rsid w:val="00FF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912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46BE"/>
    <w:pPr>
      <w:widowControl w:val="0"/>
      <w:spacing w:after="0" w:line="240" w:lineRule="auto"/>
    </w:pPr>
    <w:rPr>
      <w:kern w:val="2"/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59BB"/>
    <w:pPr>
      <w:ind w:leftChars="200" w:left="480"/>
    </w:pPr>
  </w:style>
  <w:style w:type="paragraph" w:customStyle="1" w:styleId="cjk">
    <w:name w:val="cjk"/>
    <w:basedOn w:val="a"/>
    <w:rsid w:val="007159BB"/>
    <w:pPr>
      <w:widowControl/>
      <w:spacing w:before="100" w:beforeAutospacing="1" w:after="100" w:afterAutospacing="1"/>
      <w:jc w:val="both"/>
    </w:pPr>
    <w:rPr>
      <w:rFonts w:ascii="標楷體" w:eastAsia="標楷體" w:hAnsi="標楷體" w:cs="新細明體"/>
      <w:b/>
      <w:bCs/>
      <w:color w:val="000000"/>
      <w:kern w:val="0"/>
      <w:szCs w:val="24"/>
    </w:rPr>
  </w:style>
  <w:style w:type="character" w:styleId="a4">
    <w:name w:val="Hyperlink"/>
    <w:uiPriority w:val="99"/>
    <w:unhideWhenUsed/>
    <w:rsid w:val="00C15055"/>
    <w:rPr>
      <w:color w:val="0563C1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D38E2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613C9F"/>
    <w:pPr>
      <w:tabs>
        <w:tab w:val="center" w:pos="4513"/>
        <w:tab w:val="right" w:pos="9026"/>
      </w:tabs>
    </w:pPr>
  </w:style>
  <w:style w:type="character" w:customStyle="1" w:styleId="a6">
    <w:name w:val="頁首 字元"/>
    <w:basedOn w:val="a0"/>
    <w:link w:val="a5"/>
    <w:uiPriority w:val="99"/>
    <w:rsid w:val="00613C9F"/>
    <w:rPr>
      <w:kern w:val="2"/>
      <w:sz w:val="24"/>
      <w:lang w:val="en-US"/>
    </w:rPr>
  </w:style>
  <w:style w:type="paragraph" w:styleId="a7">
    <w:name w:val="footer"/>
    <w:basedOn w:val="a"/>
    <w:link w:val="a8"/>
    <w:uiPriority w:val="99"/>
    <w:unhideWhenUsed/>
    <w:rsid w:val="00613C9F"/>
    <w:pPr>
      <w:tabs>
        <w:tab w:val="center" w:pos="4513"/>
        <w:tab w:val="right" w:pos="9026"/>
      </w:tabs>
    </w:pPr>
  </w:style>
  <w:style w:type="character" w:customStyle="1" w:styleId="a8">
    <w:name w:val="頁尾 字元"/>
    <w:basedOn w:val="a0"/>
    <w:link w:val="a7"/>
    <w:uiPriority w:val="99"/>
    <w:rsid w:val="00613C9F"/>
    <w:rPr>
      <w:kern w:val="2"/>
      <w:sz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46BE"/>
    <w:pPr>
      <w:widowControl w:val="0"/>
      <w:spacing w:after="0" w:line="240" w:lineRule="auto"/>
    </w:pPr>
    <w:rPr>
      <w:kern w:val="2"/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59BB"/>
    <w:pPr>
      <w:ind w:leftChars="200" w:left="480"/>
    </w:pPr>
  </w:style>
  <w:style w:type="paragraph" w:customStyle="1" w:styleId="cjk">
    <w:name w:val="cjk"/>
    <w:basedOn w:val="a"/>
    <w:rsid w:val="007159BB"/>
    <w:pPr>
      <w:widowControl/>
      <w:spacing w:before="100" w:beforeAutospacing="1" w:after="100" w:afterAutospacing="1"/>
      <w:jc w:val="both"/>
    </w:pPr>
    <w:rPr>
      <w:rFonts w:ascii="標楷體" w:eastAsia="標楷體" w:hAnsi="標楷體" w:cs="新細明體"/>
      <w:b/>
      <w:bCs/>
      <w:color w:val="000000"/>
      <w:kern w:val="0"/>
      <w:szCs w:val="24"/>
    </w:rPr>
  </w:style>
  <w:style w:type="character" w:styleId="a4">
    <w:name w:val="Hyperlink"/>
    <w:uiPriority w:val="99"/>
    <w:unhideWhenUsed/>
    <w:rsid w:val="00C15055"/>
    <w:rPr>
      <w:color w:val="0563C1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D38E2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613C9F"/>
    <w:pPr>
      <w:tabs>
        <w:tab w:val="center" w:pos="4513"/>
        <w:tab w:val="right" w:pos="9026"/>
      </w:tabs>
    </w:pPr>
  </w:style>
  <w:style w:type="character" w:customStyle="1" w:styleId="a6">
    <w:name w:val="頁首 字元"/>
    <w:basedOn w:val="a0"/>
    <w:link w:val="a5"/>
    <w:uiPriority w:val="99"/>
    <w:rsid w:val="00613C9F"/>
    <w:rPr>
      <w:kern w:val="2"/>
      <w:sz w:val="24"/>
      <w:lang w:val="en-US"/>
    </w:rPr>
  </w:style>
  <w:style w:type="paragraph" w:styleId="a7">
    <w:name w:val="footer"/>
    <w:basedOn w:val="a"/>
    <w:link w:val="a8"/>
    <w:uiPriority w:val="99"/>
    <w:unhideWhenUsed/>
    <w:rsid w:val="00613C9F"/>
    <w:pPr>
      <w:tabs>
        <w:tab w:val="center" w:pos="4513"/>
        <w:tab w:val="right" w:pos="9026"/>
      </w:tabs>
    </w:pPr>
  </w:style>
  <w:style w:type="character" w:customStyle="1" w:styleId="a8">
    <w:name w:val="頁尾 字元"/>
    <w:basedOn w:val="a0"/>
    <w:link w:val="a7"/>
    <w:uiPriority w:val="99"/>
    <w:rsid w:val="00613C9F"/>
    <w:rPr>
      <w:kern w:val="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shan@heeact.edu.tw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yushan.moe.gov.tw/TopTalent/EN/Intro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yushan@heeact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ushan.moe.gov.tw/TopTalent/EN/Intro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iaopu Yeh</dc:creator>
  <cp:lastModifiedBy>felin</cp:lastModifiedBy>
  <cp:revision>2</cp:revision>
  <dcterms:created xsi:type="dcterms:W3CDTF">2022-07-21T08:28:00Z</dcterms:created>
  <dcterms:modified xsi:type="dcterms:W3CDTF">2022-07-21T08:28:00Z</dcterms:modified>
</cp:coreProperties>
</file>